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immy Navarret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im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varret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24 Kenmore Avenue, Round Lake Beach, IL, USA Round Lake Beach, IL, USA 6007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nslim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81427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ac Navarre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